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7"/>
        <w:tblpPr w:leftFromText="142" w:rightFromText="142" w:vertAnchor="text" w:horzAnchor="margin" w:tblpY="210"/>
        <w:tblW w:w="0" w:type="auto"/>
        <w:tblLook w:val="04A0" w:firstRow="1" w:lastRow="0" w:firstColumn="1" w:lastColumn="0" w:noHBand="0" w:noVBand="1"/>
      </w:tblPr>
      <w:tblGrid>
        <w:gridCol w:w="1242"/>
        <w:gridCol w:w="3686"/>
        <w:gridCol w:w="425"/>
        <w:gridCol w:w="3349"/>
      </w:tblGrid>
      <w:tr w:rsidR="00930D8F" w14:paraId="70B54BC3" w14:textId="77777777" w:rsidTr="00930D8F">
        <w:tc>
          <w:tcPr>
            <w:tcW w:w="1242" w:type="dxa"/>
          </w:tcPr>
          <w:p w14:paraId="26C18EE9" w14:textId="4473A6FB" w:rsidR="00930D8F" w:rsidRDefault="00836D1F" w:rsidP="00836D1F">
            <w:pPr>
              <w:jc w:val="center"/>
            </w:pPr>
            <w:r>
              <w:rPr>
                <w:rFonts w:hint="eastAsia"/>
              </w:rPr>
              <w:t>フリガナ</w:t>
            </w:r>
          </w:p>
        </w:tc>
        <w:tc>
          <w:tcPr>
            <w:tcW w:w="3686" w:type="dxa"/>
            <w:tcBorders>
              <w:right w:val="single" w:sz="4" w:space="0" w:color="auto"/>
            </w:tcBorders>
          </w:tcPr>
          <w:p w14:paraId="6A9458E8" w14:textId="77777777" w:rsidR="00930D8F" w:rsidRDefault="00930D8F" w:rsidP="00930D8F"/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23BB6F" w14:textId="77777777" w:rsidR="00930D8F" w:rsidRDefault="00930D8F" w:rsidP="00930D8F"/>
        </w:tc>
        <w:tc>
          <w:tcPr>
            <w:tcW w:w="3349" w:type="dxa"/>
            <w:tcBorders>
              <w:left w:val="single" w:sz="4" w:space="0" w:color="auto"/>
            </w:tcBorders>
          </w:tcPr>
          <w:p w14:paraId="6DDA7487" w14:textId="77777777" w:rsidR="00930D8F" w:rsidRDefault="00930D8F" w:rsidP="00930D8F">
            <w:pPr>
              <w:jc w:val="center"/>
            </w:pPr>
            <w:r>
              <w:rPr>
                <w:rFonts w:hint="eastAsia"/>
              </w:rPr>
              <w:t>※　受　験　番　号</w:t>
            </w:r>
          </w:p>
        </w:tc>
      </w:tr>
      <w:tr w:rsidR="00930D8F" w14:paraId="1361041F" w14:textId="77777777" w:rsidTr="00930D8F">
        <w:tc>
          <w:tcPr>
            <w:tcW w:w="1242" w:type="dxa"/>
          </w:tcPr>
          <w:p w14:paraId="76286741" w14:textId="77777777" w:rsidR="00930D8F" w:rsidRDefault="00930D8F" w:rsidP="00930D8F">
            <w:pPr>
              <w:spacing w:line="480" w:lineRule="auto"/>
              <w:jc w:val="center"/>
            </w:pPr>
            <w:r>
              <w:rPr>
                <w:rFonts w:hint="eastAsia"/>
              </w:rPr>
              <w:t>氏　名</w:t>
            </w:r>
          </w:p>
        </w:tc>
        <w:tc>
          <w:tcPr>
            <w:tcW w:w="3686" w:type="dxa"/>
            <w:tcBorders>
              <w:right w:val="single" w:sz="4" w:space="0" w:color="auto"/>
            </w:tcBorders>
          </w:tcPr>
          <w:p w14:paraId="070E2CB7" w14:textId="77777777" w:rsidR="00930D8F" w:rsidRDefault="00930D8F" w:rsidP="00930D8F">
            <w:pPr>
              <w:spacing w:line="480" w:lineRule="auto"/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D624F3" w14:textId="77777777" w:rsidR="00930D8F" w:rsidRDefault="00930D8F" w:rsidP="00930D8F">
            <w:pPr>
              <w:spacing w:line="480" w:lineRule="auto"/>
            </w:pPr>
          </w:p>
        </w:tc>
        <w:tc>
          <w:tcPr>
            <w:tcW w:w="3349" w:type="dxa"/>
            <w:tcBorders>
              <w:left w:val="single" w:sz="4" w:space="0" w:color="auto"/>
            </w:tcBorders>
          </w:tcPr>
          <w:p w14:paraId="43544828" w14:textId="77777777" w:rsidR="00930D8F" w:rsidRDefault="00930D8F" w:rsidP="00930D8F">
            <w:pPr>
              <w:spacing w:line="480" w:lineRule="auto"/>
            </w:pPr>
            <w:r>
              <w:rPr>
                <w:rFonts w:hint="eastAsia"/>
              </w:rPr>
              <w:t>Ｍ</w:t>
            </w:r>
          </w:p>
        </w:tc>
      </w:tr>
    </w:tbl>
    <w:p w14:paraId="6875E5B4" w14:textId="77777777" w:rsidR="00930D8F" w:rsidRPr="005870CB" w:rsidRDefault="00930D8F" w:rsidP="00930D8F">
      <w:pPr>
        <w:ind w:leftChars="2902" w:left="6094"/>
      </w:pPr>
      <w:r>
        <w:rPr>
          <w:rFonts w:hint="eastAsia"/>
        </w:rPr>
        <w:t>※印欄は記入しないこと。</w:t>
      </w:r>
    </w:p>
    <w:p w14:paraId="5C3EE979" w14:textId="77777777" w:rsidR="006C11AC" w:rsidRDefault="006C11AC" w:rsidP="2A341991">
      <w:pPr>
        <w:jc w:val="center"/>
        <w:rPr>
          <w:rFonts w:asciiTheme="majorEastAsia" w:eastAsiaTheme="majorEastAsia" w:hAnsiTheme="majorEastAsia"/>
          <w:sz w:val="28"/>
          <w:szCs w:val="28"/>
        </w:rPr>
      </w:pPr>
    </w:p>
    <w:p w14:paraId="60F1E72F" w14:textId="206BA252" w:rsidR="00760283" w:rsidRPr="006E2D9F" w:rsidRDefault="000E7E36" w:rsidP="2A341991">
      <w:pPr>
        <w:jc w:val="center"/>
        <w:rPr>
          <w:rFonts w:asciiTheme="majorEastAsia" w:eastAsiaTheme="majorEastAsia" w:hAnsiTheme="majorEastAsia"/>
          <w:sz w:val="28"/>
          <w:szCs w:val="28"/>
        </w:rPr>
      </w:pPr>
      <w:r>
        <w:rPr>
          <w:rFonts w:asciiTheme="majorEastAsia" w:eastAsiaTheme="majorEastAsia" w:hAnsiTheme="majorEastAsia" w:hint="eastAsia"/>
          <w:sz w:val="28"/>
          <w:szCs w:val="28"/>
        </w:rPr>
        <w:t>専門科目選択問題受験科目届</w:t>
      </w:r>
    </w:p>
    <w:p w14:paraId="44AB48B2" w14:textId="77777777" w:rsidR="006C11AC" w:rsidRPr="00780FDE" w:rsidRDefault="006C11AC" w:rsidP="2A341991">
      <w:pPr>
        <w:spacing w:line="320" w:lineRule="exact"/>
      </w:pPr>
    </w:p>
    <w:p w14:paraId="73A416B6" w14:textId="676B1426" w:rsidR="008C372C" w:rsidRPr="006E2D9F" w:rsidRDefault="2A341991" w:rsidP="2A341991">
      <w:pPr>
        <w:spacing w:line="320" w:lineRule="exact"/>
      </w:pPr>
      <w:r w:rsidRPr="00780FDE">
        <w:t xml:space="preserve">　</w:t>
      </w:r>
      <w:r w:rsidR="001A3DB0" w:rsidRPr="00780FDE">
        <w:rPr>
          <w:rFonts w:hint="eastAsia"/>
        </w:rPr>
        <w:t>一般選抜，社会人特別選抜</w:t>
      </w:r>
      <w:r w:rsidR="006639D2" w:rsidRPr="00780FDE">
        <w:rPr>
          <w:rFonts w:hint="eastAsia"/>
        </w:rPr>
        <w:t>又は</w:t>
      </w:r>
      <w:r w:rsidR="001A3DB0" w:rsidRPr="00780FDE">
        <w:rPr>
          <w:rFonts w:hint="eastAsia"/>
        </w:rPr>
        <w:t>外国人留学生特別選抜に出願する者で，</w:t>
      </w:r>
      <w:r w:rsidR="000E7E36" w:rsidRPr="00780FDE">
        <w:rPr>
          <w:rFonts w:hint="eastAsia"/>
        </w:rPr>
        <w:t>教育科学専攻教師教育デザイン学プログラムの</w:t>
      </w:r>
      <w:r w:rsidR="00183FB6" w:rsidRPr="00780FDE">
        <w:rPr>
          <w:rFonts w:hint="eastAsia"/>
        </w:rPr>
        <w:t>学習</w:t>
      </w:r>
      <w:r w:rsidR="000E7E36" w:rsidRPr="00780FDE">
        <w:rPr>
          <w:rFonts w:hint="eastAsia"/>
        </w:rPr>
        <w:t>開発</w:t>
      </w:r>
      <w:r w:rsidR="00183FB6" w:rsidRPr="00780FDE">
        <w:rPr>
          <w:rFonts w:hint="eastAsia"/>
        </w:rPr>
        <w:t>学</w:t>
      </w:r>
      <w:r w:rsidR="000E7E36" w:rsidRPr="00780FDE">
        <w:rPr>
          <w:rFonts w:hint="eastAsia"/>
        </w:rPr>
        <w:t>領域・音楽文化教育学領域</w:t>
      </w:r>
      <w:r w:rsidR="006639D2" w:rsidRPr="00780FDE">
        <w:rPr>
          <w:rFonts w:hint="eastAsia"/>
        </w:rPr>
        <w:t>並びに</w:t>
      </w:r>
      <w:r w:rsidR="000E7E36" w:rsidRPr="00780FDE">
        <w:rPr>
          <w:rFonts w:hint="eastAsia"/>
        </w:rPr>
        <w:t>造形芸術教育学領域の入学志願者は，</w:t>
      </w:r>
      <w:r w:rsidR="00EF5A5E" w:rsidRPr="00780FDE">
        <w:rPr>
          <w:rFonts w:hint="eastAsia"/>
        </w:rPr>
        <w:t>以下の表を参照のうえ</w:t>
      </w:r>
      <w:r w:rsidR="00EF5A5E" w:rsidRPr="00780FDE">
        <w:rPr>
          <w:rFonts w:hint="eastAsia"/>
        </w:rPr>
        <w:t>,</w:t>
      </w:r>
      <w:r w:rsidR="00EF5A5E" w:rsidRPr="00780FDE">
        <w:t xml:space="preserve"> </w:t>
      </w:r>
      <w:r w:rsidR="000E7E36" w:rsidRPr="00780FDE">
        <w:rPr>
          <w:rFonts w:hint="eastAsia"/>
        </w:rPr>
        <w:t>専門科目選択問題の受験科目を記入して届け出てく</w:t>
      </w:r>
      <w:r w:rsidR="000E7E36" w:rsidRPr="000E7E36">
        <w:rPr>
          <w:rFonts w:hint="eastAsia"/>
        </w:rPr>
        <w:t>ださい。</w:t>
      </w:r>
    </w:p>
    <w:p w14:paraId="081EA619" w14:textId="7A10B133" w:rsidR="00DD288E" w:rsidRDefault="00DD288E" w:rsidP="00D017A7">
      <w:pPr>
        <w:rPr>
          <w:rFonts w:asciiTheme="majorEastAsia" w:eastAsiaTheme="majorEastAsia" w:hAnsiTheme="majorEastAsia"/>
        </w:rPr>
      </w:pPr>
    </w:p>
    <w:p w14:paraId="6D6AD7E1" w14:textId="77777777" w:rsidR="006C11AC" w:rsidRPr="006E2D9F" w:rsidRDefault="006C11AC" w:rsidP="00D017A7">
      <w:pPr>
        <w:rPr>
          <w:rFonts w:asciiTheme="majorEastAsia" w:eastAsiaTheme="majorEastAsia" w:hAnsiTheme="majorEastAsia"/>
        </w:rPr>
      </w:pPr>
    </w:p>
    <w:p w14:paraId="30F10A95" w14:textId="77777777" w:rsidR="00997910" w:rsidRPr="006E2D9F" w:rsidRDefault="00997910" w:rsidP="00997910">
      <w:pPr>
        <w:snapToGrid w:val="0"/>
        <w:ind w:firstLineChars="100" w:firstLine="210"/>
      </w:pPr>
    </w:p>
    <w:tbl>
      <w:tblPr>
        <w:tblStyle w:val="a7"/>
        <w:tblpPr w:leftFromText="142" w:rightFromText="142" w:vertAnchor="text" w:horzAnchor="margin" w:tblpY="65"/>
        <w:tblW w:w="0" w:type="auto"/>
        <w:tblLook w:val="04A0" w:firstRow="1" w:lastRow="0" w:firstColumn="1" w:lastColumn="0" w:noHBand="0" w:noVBand="1"/>
      </w:tblPr>
      <w:tblGrid>
        <w:gridCol w:w="4786"/>
        <w:gridCol w:w="3969"/>
      </w:tblGrid>
      <w:tr w:rsidR="000E7E36" w:rsidRPr="006E2D9F" w14:paraId="1A54E9A7" w14:textId="77777777" w:rsidTr="000E7E36">
        <w:tc>
          <w:tcPr>
            <w:tcW w:w="4786" w:type="dxa"/>
            <w:vAlign w:val="center"/>
          </w:tcPr>
          <w:p w14:paraId="77402A6B" w14:textId="5A972F1D" w:rsidR="000E7E36" w:rsidRPr="006E2D9F" w:rsidRDefault="000E7E36" w:rsidP="009C58F2">
            <w:pPr>
              <w:jc w:val="center"/>
            </w:pPr>
            <w:bookmarkStart w:id="0" w:name="_Hlk40100711"/>
            <w:r>
              <w:rPr>
                <w:rFonts w:hint="eastAsia"/>
              </w:rPr>
              <w:t>領域</w:t>
            </w:r>
          </w:p>
        </w:tc>
        <w:tc>
          <w:tcPr>
            <w:tcW w:w="3969" w:type="dxa"/>
            <w:vAlign w:val="center"/>
          </w:tcPr>
          <w:p w14:paraId="73A84B12" w14:textId="11FC25E1" w:rsidR="000E7E36" w:rsidRPr="006E2D9F" w:rsidRDefault="000E7E36" w:rsidP="009C58F2">
            <w:pPr>
              <w:jc w:val="center"/>
            </w:pPr>
            <w:r>
              <w:rPr>
                <w:rFonts w:hint="eastAsia"/>
              </w:rPr>
              <w:t>受験科目</w:t>
            </w:r>
          </w:p>
        </w:tc>
      </w:tr>
      <w:tr w:rsidR="000E7E36" w:rsidRPr="006E2D9F" w14:paraId="6B22912A" w14:textId="77777777" w:rsidTr="000E7E36">
        <w:trPr>
          <w:trHeight w:val="832"/>
        </w:trPr>
        <w:tc>
          <w:tcPr>
            <w:tcW w:w="4786" w:type="dxa"/>
            <w:vAlign w:val="center"/>
          </w:tcPr>
          <w:p w14:paraId="460FD4BC" w14:textId="60ECA534" w:rsidR="000E7E36" w:rsidRPr="006E2D9F" w:rsidRDefault="000E7E36" w:rsidP="000E7E36">
            <w:pPr>
              <w:ind w:firstLineChars="1900" w:firstLine="3990"/>
            </w:pPr>
            <w:r>
              <w:rPr>
                <w:rFonts w:hint="eastAsia"/>
              </w:rPr>
              <w:t>領域</w:t>
            </w:r>
          </w:p>
        </w:tc>
        <w:tc>
          <w:tcPr>
            <w:tcW w:w="3969" w:type="dxa"/>
          </w:tcPr>
          <w:p w14:paraId="6860F84D" w14:textId="77777777" w:rsidR="000E7E36" w:rsidRPr="006E2D9F" w:rsidRDefault="000E7E36" w:rsidP="00930D8F"/>
        </w:tc>
      </w:tr>
      <w:bookmarkEnd w:id="0"/>
    </w:tbl>
    <w:p w14:paraId="794A9E2C" w14:textId="3E43F95B" w:rsidR="000D2B6A" w:rsidRDefault="000D2B6A" w:rsidP="000D2B6A">
      <w:pPr>
        <w:adjustRightInd w:val="0"/>
        <w:snapToGrid w:val="0"/>
        <w:spacing w:line="320" w:lineRule="exact"/>
      </w:pPr>
    </w:p>
    <w:p w14:paraId="50C1EFA6" w14:textId="36E8B160" w:rsidR="00EF5A5E" w:rsidRDefault="00EF5A5E" w:rsidP="000D2B6A">
      <w:pPr>
        <w:adjustRightInd w:val="0"/>
        <w:snapToGrid w:val="0"/>
        <w:spacing w:line="320" w:lineRule="exact"/>
      </w:pPr>
    </w:p>
    <w:p w14:paraId="17E9733D" w14:textId="77777777" w:rsidR="006C11AC" w:rsidRDefault="006C11AC" w:rsidP="000D2B6A">
      <w:pPr>
        <w:adjustRightInd w:val="0"/>
        <w:snapToGrid w:val="0"/>
        <w:spacing w:line="320" w:lineRule="exact"/>
      </w:pPr>
    </w:p>
    <w:p w14:paraId="1A4C19A4" w14:textId="7E8ADE8F" w:rsidR="00EF5A5E" w:rsidRDefault="00EF5A5E" w:rsidP="000D2B6A">
      <w:pPr>
        <w:adjustRightInd w:val="0"/>
        <w:snapToGrid w:val="0"/>
        <w:spacing w:line="320" w:lineRule="exact"/>
      </w:pPr>
      <w:r>
        <w:rPr>
          <w:rFonts w:hint="eastAsia"/>
        </w:rPr>
        <w:t>専門科目選択問題</w:t>
      </w:r>
      <w:r w:rsidR="00417F72">
        <w:rPr>
          <w:rFonts w:hint="eastAsia"/>
        </w:rPr>
        <w:t>表</w:t>
      </w:r>
    </w:p>
    <w:tbl>
      <w:tblPr>
        <w:tblStyle w:val="a7"/>
        <w:tblpPr w:leftFromText="142" w:rightFromText="142" w:vertAnchor="text" w:horzAnchor="margin" w:tblpXSpec="center" w:tblpY="65"/>
        <w:tblW w:w="0" w:type="auto"/>
        <w:jc w:val="center"/>
        <w:tblLook w:val="04A0" w:firstRow="1" w:lastRow="0" w:firstColumn="1" w:lastColumn="0" w:noHBand="0" w:noVBand="1"/>
      </w:tblPr>
      <w:tblGrid>
        <w:gridCol w:w="2376"/>
        <w:gridCol w:w="6663"/>
      </w:tblGrid>
      <w:tr w:rsidR="00EF5A5E" w:rsidRPr="006E2D9F" w14:paraId="58B6F83E" w14:textId="77777777" w:rsidTr="00D771BA">
        <w:trPr>
          <w:jc w:val="center"/>
        </w:trPr>
        <w:tc>
          <w:tcPr>
            <w:tcW w:w="2376" w:type="dxa"/>
            <w:vAlign w:val="center"/>
          </w:tcPr>
          <w:p w14:paraId="4FEE6C06" w14:textId="77777777" w:rsidR="00EF5A5E" w:rsidRPr="006E2D9F" w:rsidRDefault="00EF5A5E" w:rsidP="00EF5A5E">
            <w:pPr>
              <w:jc w:val="center"/>
            </w:pPr>
            <w:r>
              <w:rPr>
                <w:rFonts w:hint="eastAsia"/>
              </w:rPr>
              <w:t>領域</w:t>
            </w:r>
          </w:p>
        </w:tc>
        <w:tc>
          <w:tcPr>
            <w:tcW w:w="6663" w:type="dxa"/>
            <w:vAlign w:val="center"/>
          </w:tcPr>
          <w:p w14:paraId="08B3119A" w14:textId="7385215F" w:rsidR="00EF5A5E" w:rsidRPr="006E2D9F" w:rsidRDefault="00EF5A5E" w:rsidP="00EF5A5E">
            <w:pPr>
              <w:jc w:val="center"/>
            </w:pPr>
            <w:r>
              <w:rPr>
                <w:rFonts w:hint="eastAsia"/>
              </w:rPr>
              <w:t>選択問題</w:t>
            </w:r>
          </w:p>
        </w:tc>
      </w:tr>
      <w:tr w:rsidR="00EF5A5E" w:rsidRPr="006E2D9F" w14:paraId="2DEC5C0D" w14:textId="77777777" w:rsidTr="000C6842">
        <w:trPr>
          <w:trHeight w:val="1178"/>
          <w:jc w:val="center"/>
        </w:trPr>
        <w:tc>
          <w:tcPr>
            <w:tcW w:w="2376" w:type="dxa"/>
            <w:vAlign w:val="center"/>
          </w:tcPr>
          <w:p w14:paraId="375BA2F1" w14:textId="350995A3" w:rsidR="00EF5A5E" w:rsidRPr="0084229B" w:rsidRDefault="00EF5A5E" w:rsidP="001A3DB0">
            <w:pPr>
              <w:ind w:firstLineChars="1900" w:firstLine="3420"/>
              <w:jc w:val="center"/>
              <w:rPr>
                <w:color w:val="000000" w:themeColor="text1"/>
                <w:sz w:val="18"/>
                <w:szCs w:val="18"/>
              </w:rPr>
            </w:pPr>
            <w:bookmarkStart w:id="1" w:name="_GoBack" w:colFirst="1" w:colLast="1"/>
            <w:r w:rsidRPr="0084229B">
              <w:rPr>
                <w:rFonts w:hint="eastAsia"/>
                <w:color w:val="000000" w:themeColor="text1"/>
                <w:sz w:val="18"/>
                <w:szCs w:val="18"/>
              </w:rPr>
              <w:t>カ</w:t>
            </w:r>
            <w:r w:rsidR="00183FB6" w:rsidRPr="0084229B">
              <w:rPr>
                <w:rFonts w:hint="eastAsia"/>
                <w:color w:val="000000" w:themeColor="text1"/>
                <w:szCs w:val="21"/>
              </w:rPr>
              <w:t>学習</w:t>
            </w:r>
            <w:r w:rsidRPr="0084229B">
              <w:rPr>
                <w:rFonts w:hint="eastAsia"/>
                <w:color w:val="000000" w:themeColor="text1"/>
                <w:szCs w:val="21"/>
              </w:rPr>
              <w:t>開発</w:t>
            </w:r>
            <w:r w:rsidR="00183FB6" w:rsidRPr="0084229B">
              <w:rPr>
                <w:rFonts w:hint="eastAsia"/>
                <w:color w:val="000000" w:themeColor="text1"/>
                <w:szCs w:val="21"/>
              </w:rPr>
              <w:t>学</w:t>
            </w:r>
            <w:r w:rsidRPr="0084229B">
              <w:rPr>
                <w:rFonts w:hint="eastAsia"/>
                <w:color w:val="000000" w:themeColor="text1"/>
                <w:szCs w:val="21"/>
              </w:rPr>
              <w:t>領域</w:t>
            </w:r>
          </w:p>
          <w:p w14:paraId="7E5E3E4F" w14:textId="63B5250F" w:rsidR="00EF5A5E" w:rsidRPr="0084229B" w:rsidRDefault="00EF5A5E" w:rsidP="001A3DB0">
            <w:pPr>
              <w:ind w:firstLineChars="1900" w:firstLine="34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663" w:type="dxa"/>
            <w:vAlign w:val="center"/>
          </w:tcPr>
          <w:p w14:paraId="00894A19" w14:textId="2568347F" w:rsidR="00EF5A5E" w:rsidRPr="00780FDE" w:rsidRDefault="001F2ACE" w:rsidP="00BF201A">
            <w:pPr>
              <w:adjustRightInd w:val="0"/>
              <w:spacing w:line="240" w:lineRule="exact"/>
              <w:ind w:leftChars="1" w:left="2" w:right="108"/>
              <w:jc w:val="left"/>
              <w:textAlignment w:val="baseline"/>
            </w:pPr>
            <w:r w:rsidRPr="00780FDE">
              <w:rPr>
                <w:rFonts w:ascii="ＭＳ 明朝" w:hAnsi="ＭＳ 明朝" w:hint="eastAsia"/>
                <w:kern w:val="0"/>
                <w:szCs w:val="21"/>
              </w:rPr>
              <w:t>①教育学</w:t>
            </w:r>
            <w:r w:rsidR="00384591" w:rsidRPr="00780FDE">
              <w:rPr>
                <w:rFonts w:ascii="ＭＳ 明朝" w:hAnsi="ＭＳ 明朝" w:hint="eastAsia"/>
                <w:kern w:val="0"/>
                <w:szCs w:val="21"/>
              </w:rPr>
              <w:t>又</w:t>
            </w:r>
            <w:r w:rsidRPr="00780FDE">
              <w:rPr>
                <w:rFonts w:ascii="ＭＳ 明朝" w:hAnsi="ＭＳ 明朝" w:hint="eastAsia"/>
                <w:kern w:val="0"/>
                <w:szCs w:val="21"/>
              </w:rPr>
              <w:t>は教育心理学，</w:t>
            </w:r>
            <w:r w:rsidR="00384591" w:rsidRPr="00780FDE">
              <w:rPr>
                <w:rFonts w:ascii="ＭＳ 明朝" w:hAnsi="ＭＳ 明朝" w:hint="eastAsia"/>
                <w:kern w:val="0"/>
                <w:szCs w:val="21"/>
              </w:rPr>
              <w:t>②国語科教育，③社会科教育，④</w:t>
            </w:r>
            <w:r w:rsidRPr="00780FDE">
              <w:rPr>
                <w:rFonts w:ascii="ＭＳ 明朝" w:hAnsi="ＭＳ 明朝" w:hint="eastAsia"/>
                <w:kern w:val="0"/>
                <w:szCs w:val="21"/>
              </w:rPr>
              <w:t>算数科教育，</w:t>
            </w:r>
            <w:r w:rsidR="00384591" w:rsidRPr="00780FDE">
              <w:rPr>
                <w:rFonts w:ascii="ＭＳ 明朝" w:hAnsi="ＭＳ 明朝" w:hint="eastAsia"/>
                <w:kern w:val="0"/>
                <w:szCs w:val="21"/>
              </w:rPr>
              <w:t>⑤</w:t>
            </w:r>
            <w:r w:rsidRPr="00780FDE">
              <w:rPr>
                <w:rFonts w:ascii="ＭＳ 明朝" w:hAnsi="ＭＳ 明朝" w:hint="eastAsia"/>
                <w:kern w:val="0"/>
                <w:szCs w:val="21"/>
              </w:rPr>
              <w:t>生活科教育，</w:t>
            </w:r>
            <w:r w:rsidR="00384591" w:rsidRPr="00780FDE">
              <w:rPr>
                <w:rFonts w:ascii="ＭＳ 明朝" w:hAnsi="ＭＳ 明朝" w:hint="eastAsia"/>
                <w:kern w:val="0"/>
                <w:szCs w:val="21"/>
              </w:rPr>
              <w:t>⑥</w:t>
            </w:r>
            <w:r w:rsidRPr="00780FDE">
              <w:rPr>
                <w:rFonts w:ascii="ＭＳ 明朝" w:hAnsi="ＭＳ 明朝" w:hint="eastAsia"/>
                <w:kern w:val="0"/>
                <w:szCs w:val="21"/>
              </w:rPr>
              <w:t>図画工作科教育，</w:t>
            </w:r>
            <w:r w:rsidR="00384591" w:rsidRPr="00780FDE">
              <w:rPr>
                <w:rFonts w:ascii="ＭＳ 明朝" w:hAnsi="ＭＳ 明朝" w:hint="eastAsia"/>
                <w:kern w:val="0"/>
                <w:szCs w:val="21"/>
              </w:rPr>
              <w:t>⑦</w:t>
            </w:r>
            <w:r w:rsidRPr="00780FDE">
              <w:rPr>
                <w:rFonts w:ascii="ＭＳ 明朝" w:hAnsi="ＭＳ 明朝" w:hint="eastAsia"/>
                <w:kern w:val="0"/>
                <w:szCs w:val="21"/>
              </w:rPr>
              <w:t>体育科教育，</w:t>
            </w:r>
            <w:r w:rsidR="00384591" w:rsidRPr="00780FDE">
              <w:rPr>
                <w:rFonts w:ascii="ＭＳ 明朝" w:hAnsi="ＭＳ 明朝" w:hint="eastAsia"/>
                <w:kern w:val="0"/>
                <w:szCs w:val="21"/>
              </w:rPr>
              <w:t>⑧</w:t>
            </w:r>
            <w:r w:rsidRPr="00780FDE">
              <w:rPr>
                <w:rFonts w:ascii="ＭＳ 明朝" w:hAnsi="ＭＳ 明朝" w:hint="eastAsia"/>
                <w:kern w:val="0"/>
                <w:szCs w:val="21"/>
              </w:rPr>
              <w:t>外国語教育，</w:t>
            </w:r>
            <w:r w:rsidR="00384591" w:rsidRPr="00780FDE">
              <w:rPr>
                <w:rFonts w:ascii="ＭＳ 明朝" w:hAnsi="ＭＳ 明朝" w:hint="eastAsia"/>
                <w:kern w:val="0"/>
                <w:szCs w:val="21"/>
              </w:rPr>
              <w:t>⑨</w:t>
            </w:r>
            <w:r w:rsidRPr="00780FDE">
              <w:rPr>
                <w:rFonts w:ascii="ＭＳ 明朝" w:hAnsi="ＭＳ 明朝" w:hint="eastAsia"/>
                <w:kern w:val="0"/>
                <w:szCs w:val="21"/>
              </w:rPr>
              <w:t>教科総合的教育（教科総合的・横断的な教育に関する内容）のうちから１科目選択</w:t>
            </w:r>
          </w:p>
        </w:tc>
      </w:tr>
      <w:tr w:rsidR="00EF5A5E" w:rsidRPr="006E2D9F" w14:paraId="70C8B01A" w14:textId="77777777" w:rsidTr="000C6842">
        <w:trPr>
          <w:trHeight w:val="1265"/>
          <w:jc w:val="center"/>
        </w:trPr>
        <w:tc>
          <w:tcPr>
            <w:tcW w:w="2376" w:type="dxa"/>
            <w:vAlign w:val="center"/>
          </w:tcPr>
          <w:p w14:paraId="60671C0F" w14:textId="54B77A0C" w:rsidR="00EF5A5E" w:rsidRDefault="00EF5A5E" w:rsidP="001A3DB0">
            <w:pPr>
              <w:ind w:firstLineChars="1900" w:firstLine="3420"/>
              <w:jc w:val="center"/>
            </w:pPr>
            <w:r>
              <w:rPr>
                <w:rFonts w:hint="eastAsia"/>
                <w:sz w:val="18"/>
                <w:szCs w:val="18"/>
              </w:rPr>
              <w:t>カ</w:t>
            </w:r>
            <w:r w:rsidRPr="00D771BA">
              <w:rPr>
                <w:rFonts w:hint="eastAsia"/>
                <w:szCs w:val="21"/>
              </w:rPr>
              <w:t>音楽文化教育学領域</w:t>
            </w:r>
          </w:p>
          <w:p w14:paraId="0F402ADC" w14:textId="7735A77B" w:rsidR="00EF5A5E" w:rsidRDefault="00EF5A5E" w:rsidP="001A3DB0">
            <w:pPr>
              <w:ind w:firstLineChars="1900" w:firstLine="3990"/>
              <w:jc w:val="center"/>
            </w:pPr>
          </w:p>
        </w:tc>
        <w:tc>
          <w:tcPr>
            <w:tcW w:w="6663" w:type="dxa"/>
            <w:vAlign w:val="center"/>
          </w:tcPr>
          <w:p w14:paraId="0E549B04" w14:textId="34BEE4E0" w:rsidR="004415F4" w:rsidRPr="00780FDE" w:rsidRDefault="003D2743" w:rsidP="004415F4">
            <w:pPr>
              <w:adjustRightInd w:val="0"/>
              <w:spacing w:line="240" w:lineRule="exact"/>
              <w:ind w:leftChars="-77" w:left="-162" w:firstLineChars="100" w:firstLine="210"/>
              <w:jc w:val="left"/>
              <w:textAlignment w:val="baseline"/>
              <w:rPr>
                <w:rFonts w:asciiTheme="minorEastAsia" w:hAnsiTheme="minorEastAsia"/>
                <w:kern w:val="0"/>
                <w:szCs w:val="21"/>
              </w:rPr>
            </w:pPr>
            <w:r w:rsidRPr="00780FDE">
              <w:rPr>
                <w:rFonts w:asciiTheme="minorEastAsia" w:hAnsiTheme="minorEastAsia" w:hint="eastAsia"/>
                <w:kern w:val="0"/>
                <w:szCs w:val="21"/>
              </w:rPr>
              <w:t>音楽教育学，作曲</w:t>
            </w:r>
            <w:r w:rsidR="00264346" w:rsidRPr="00780FDE">
              <w:rPr>
                <w:rFonts w:asciiTheme="minorEastAsia" w:hAnsiTheme="minorEastAsia" w:hint="eastAsia"/>
                <w:kern w:val="0"/>
                <w:szCs w:val="21"/>
              </w:rPr>
              <w:t>（</w:t>
            </w:r>
            <w:r w:rsidRPr="00780FDE">
              <w:rPr>
                <w:rFonts w:asciiTheme="minorEastAsia" w:hAnsiTheme="minorEastAsia" w:hint="eastAsia"/>
                <w:kern w:val="0"/>
                <w:szCs w:val="21"/>
              </w:rPr>
              <w:t>音楽理論</w:t>
            </w:r>
            <w:r w:rsidR="00264346" w:rsidRPr="00780FDE">
              <w:rPr>
                <w:rFonts w:asciiTheme="minorEastAsia" w:hAnsiTheme="minorEastAsia" w:hint="eastAsia"/>
                <w:kern w:val="0"/>
                <w:szCs w:val="21"/>
              </w:rPr>
              <w:t>）</w:t>
            </w:r>
            <w:r w:rsidRPr="00780FDE">
              <w:rPr>
                <w:rFonts w:asciiTheme="minorEastAsia" w:hAnsiTheme="minorEastAsia" w:hint="eastAsia"/>
                <w:kern w:val="0"/>
                <w:szCs w:val="21"/>
              </w:rPr>
              <w:t>，作曲</w:t>
            </w:r>
            <w:r w:rsidR="00264346" w:rsidRPr="00780FDE">
              <w:rPr>
                <w:rFonts w:asciiTheme="minorEastAsia" w:hAnsiTheme="minorEastAsia" w:hint="eastAsia"/>
                <w:kern w:val="0"/>
                <w:szCs w:val="21"/>
              </w:rPr>
              <w:t>（</w:t>
            </w:r>
            <w:r w:rsidRPr="00780FDE">
              <w:rPr>
                <w:rFonts w:asciiTheme="minorEastAsia" w:hAnsiTheme="minorEastAsia" w:hint="eastAsia"/>
                <w:kern w:val="0"/>
                <w:szCs w:val="21"/>
              </w:rPr>
              <w:t>実技</w:t>
            </w:r>
            <w:r w:rsidR="00264346" w:rsidRPr="00780FDE">
              <w:rPr>
                <w:rFonts w:asciiTheme="minorEastAsia" w:hAnsiTheme="minorEastAsia" w:hint="eastAsia"/>
                <w:kern w:val="0"/>
                <w:szCs w:val="21"/>
              </w:rPr>
              <w:t>）</w:t>
            </w:r>
            <w:r w:rsidRPr="00780FDE">
              <w:rPr>
                <w:rFonts w:asciiTheme="minorEastAsia" w:hAnsiTheme="minorEastAsia" w:hint="eastAsia"/>
                <w:kern w:val="0"/>
                <w:szCs w:val="21"/>
              </w:rPr>
              <w:t>，器楽</w:t>
            </w:r>
            <w:r w:rsidR="00264346" w:rsidRPr="00780FDE">
              <w:rPr>
                <w:rFonts w:asciiTheme="minorEastAsia" w:hAnsiTheme="minorEastAsia" w:hint="eastAsia"/>
                <w:kern w:val="0"/>
                <w:szCs w:val="21"/>
              </w:rPr>
              <w:t>（</w:t>
            </w:r>
            <w:r w:rsidRPr="00780FDE">
              <w:rPr>
                <w:rFonts w:asciiTheme="minorEastAsia" w:hAnsiTheme="minorEastAsia" w:hint="eastAsia"/>
                <w:kern w:val="0"/>
                <w:szCs w:val="21"/>
              </w:rPr>
              <w:t>実技</w:t>
            </w:r>
            <w:r w:rsidR="00264346" w:rsidRPr="00780FDE">
              <w:rPr>
                <w:rFonts w:asciiTheme="minorEastAsia" w:hAnsiTheme="minorEastAsia" w:hint="eastAsia"/>
                <w:kern w:val="0"/>
                <w:szCs w:val="21"/>
              </w:rPr>
              <w:t>）</w:t>
            </w:r>
            <w:r w:rsidRPr="00780FDE">
              <w:rPr>
                <w:rFonts w:asciiTheme="minorEastAsia" w:hAnsiTheme="minorEastAsia" w:hint="eastAsia"/>
                <w:kern w:val="0"/>
                <w:szCs w:val="21"/>
              </w:rPr>
              <w:t>，</w:t>
            </w:r>
          </w:p>
          <w:p w14:paraId="3EC257A7" w14:textId="414850E8" w:rsidR="00EF5A5E" w:rsidRPr="00780FDE" w:rsidRDefault="003D2743" w:rsidP="004415F4">
            <w:pPr>
              <w:adjustRightInd w:val="0"/>
              <w:spacing w:line="240" w:lineRule="exact"/>
              <w:ind w:leftChars="-77" w:left="-162" w:firstLineChars="100" w:firstLine="210"/>
              <w:jc w:val="left"/>
              <w:textAlignment w:val="baseline"/>
              <w:rPr>
                <w:rFonts w:asciiTheme="minorEastAsia" w:hAnsiTheme="minorEastAsia"/>
                <w:kern w:val="0"/>
                <w:szCs w:val="21"/>
              </w:rPr>
            </w:pPr>
            <w:r w:rsidRPr="00780FDE">
              <w:rPr>
                <w:rFonts w:asciiTheme="minorEastAsia" w:hAnsiTheme="minorEastAsia" w:hint="eastAsia"/>
                <w:kern w:val="0"/>
                <w:szCs w:val="21"/>
              </w:rPr>
              <w:t>声楽</w:t>
            </w:r>
            <w:r w:rsidR="00264346" w:rsidRPr="00780FDE">
              <w:rPr>
                <w:rFonts w:asciiTheme="minorEastAsia" w:hAnsiTheme="minorEastAsia" w:hint="eastAsia"/>
                <w:kern w:val="0"/>
                <w:szCs w:val="21"/>
              </w:rPr>
              <w:t>（</w:t>
            </w:r>
            <w:r w:rsidRPr="00780FDE">
              <w:rPr>
                <w:rFonts w:asciiTheme="minorEastAsia" w:hAnsiTheme="minorEastAsia" w:hint="eastAsia"/>
                <w:kern w:val="0"/>
                <w:szCs w:val="21"/>
              </w:rPr>
              <w:t>実技</w:t>
            </w:r>
            <w:r w:rsidR="00264346" w:rsidRPr="00780FDE">
              <w:rPr>
                <w:rFonts w:asciiTheme="minorEastAsia" w:hAnsiTheme="minorEastAsia" w:hint="eastAsia"/>
                <w:kern w:val="0"/>
                <w:szCs w:val="21"/>
              </w:rPr>
              <w:t>）</w:t>
            </w:r>
            <w:r w:rsidRPr="00780FDE">
              <w:rPr>
                <w:rFonts w:asciiTheme="minorEastAsia" w:hAnsiTheme="minorEastAsia" w:hint="eastAsia"/>
                <w:kern w:val="0"/>
                <w:szCs w:val="21"/>
              </w:rPr>
              <w:t>のうちから１科目選択</w:t>
            </w:r>
          </w:p>
          <w:p w14:paraId="2FAD1D11" w14:textId="5BF1A13E" w:rsidR="003D1966" w:rsidRPr="00780FDE" w:rsidRDefault="003D1966" w:rsidP="00F6212D">
            <w:pPr>
              <w:spacing w:line="240" w:lineRule="exact"/>
              <w:ind w:leftChars="-50" w:left="-105" w:right="110" w:firstLineChars="100" w:firstLine="210"/>
              <w:jc w:val="left"/>
              <w:rPr>
                <w:rFonts w:ascii="ＭＳ 明朝" w:hAnsi="ＭＳ 明朝"/>
                <w:kern w:val="0"/>
                <w:szCs w:val="21"/>
              </w:rPr>
            </w:pPr>
            <w:r w:rsidRPr="00780FDE">
              <w:rPr>
                <w:rFonts w:ascii="ＭＳ 明朝" w:hAnsi="ＭＳ 明朝" w:hint="eastAsia"/>
                <w:kern w:val="0"/>
                <w:szCs w:val="21"/>
              </w:rPr>
              <w:t>＊</w:t>
            </w:r>
            <w:r w:rsidR="000A320D" w:rsidRPr="00780FDE">
              <w:rPr>
                <w:rFonts w:ascii="ＭＳ 明朝" w:hAnsi="ＭＳ 明朝" w:hint="eastAsia"/>
                <w:kern w:val="0"/>
                <w:szCs w:val="21"/>
              </w:rPr>
              <w:t>器楽（実技）については，</w:t>
            </w:r>
            <w:r w:rsidR="000A320D" w:rsidRPr="00780FDE">
              <w:rPr>
                <w:rFonts w:asciiTheme="minorEastAsia" w:hAnsiTheme="minorEastAsia" w:hint="eastAsia"/>
                <w:spacing w:val="-20"/>
                <w:szCs w:val="21"/>
              </w:rPr>
              <w:t>ピアノ，ヴァイオリン，ヴィオラ</w:t>
            </w:r>
            <w:r w:rsidR="000A320D" w:rsidRPr="00780FDE">
              <w:rPr>
                <w:rFonts w:ascii="ＭＳ 明朝" w:hAnsi="ＭＳ 明朝" w:hint="eastAsia"/>
                <w:kern w:val="0"/>
                <w:szCs w:val="21"/>
              </w:rPr>
              <w:t>から選択</w:t>
            </w:r>
          </w:p>
          <w:p w14:paraId="2BB8EF7F" w14:textId="1F40EE45" w:rsidR="000A320D" w:rsidRPr="00780FDE" w:rsidRDefault="000A320D" w:rsidP="00F6212D">
            <w:pPr>
              <w:spacing w:line="240" w:lineRule="exact"/>
              <w:ind w:leftChars="-50" w:left="-105" w:right="110" w:firstLineChars="100" w:firstLine="210"/>
              <w:jc w:val="left"/>
            </w:pPr>
            <w:r w:rsidRPr="00780FDE">
              <w:rPr>
                <w:rFonts w:ascii="ＭＳ 明朝" w:hAnsi="ＭＳ 明朝" w:hint="eastAsia"/>
                <w:kern w:val="0"/>
                <w:szCs w:val="21"/>
              </w:rPr>
              <w:t>＊選択問題は，入学後に専攻する領域の科目を受験すること</w:t>
            </w:r>
          </w:p>
        </w:tc>
      </w:tr>
      <w:tr w:rsidR="00EF5A5E" w:rsidRPr="006E2D9F" w14:paraId="49546BBC" w14:textId="77777777" w:rsidTr="000C6842">
        <w:trPr>
          <w:trHeight w:val="1978"/>
          <w:jc w:val="center"/>
        </w:trPr>
        <w:tc>
          <w:tcPr>
            <w:tcW w:w="2376" w:type="dxa"/>
            <w:vAlign w:val="center"/>
          </w:tcPr>
          <w:p w14:paraId="2933E807" w14:textId="357E654E" w:rsidR="00EF5A5E" w:rsidRDefault="00EF5A5E" w:rsidP="001A3DB0">
            <w:pPr>
              <w:ind w:firstLineChars="1900" w:firstLine="3420"/>
              <w:jc w:val="center"/>
            </w:pPr>
            <w:r w:rsidRPr="00EF5A5E">
              <w:rPr>
                <w:rFonts w:hint="eastAsia"/>
                <w:sz w:val="18"/>
                <w:szCs w:val="18"/>
              </w:rPr>
              <w:t>音</w:t>
            </w:r>
            <w:r w:rsidRPr="00D33823">
              <w:rPr>
                <w:rFonts w:hint="eastAsia"/>
                <w:szCs w:val="21"/>
              </w:rPr>
              <w:t>造形芸術教育学領域</w:t>
            </w:r>
          </w:p>
          <w:p w14:paraId="632C972C" w14:textId="77777777" w:rsidR="00EF5A5E" w:rsidRDefault="00EF5A5E" w:rsidP="001A3DB0">
            <w:pPr>
              <w:ind w:firstLineChars="1900" w:firstLine="3990"/>
              <w:jc w:val="center"/>
            </w:pPr>
          </w:p>
        </w:tc>
        <w:tc>
          <w:tcPr>
            <w:tcW w:w="6663" w:type="dxa"/>
            <w:vAlign w:val="center"/>
          </w:tcPr>
          <w:p w14:paraId="1A9B1DD9" w14:textId="77777777" w:rsidR="001B4281" w:rsidRPr="00780FDE" w:rsidRDefault="001B4281" w:rsidP="001B4281">
            <w:pPr>
              <w:adjustRightInd w:val="0"/>
              <w:spacing w:line="240" w:lineRule="exact"/>
              <w:ind w:leftChars="18" w:left="38" w:right="108"/>
              <w:jc w:val="left"/>
              <w:textAlignment w:val="baseline"/>
              <w:rPr>
                <w:rFonts w:ascii="ＭＳ 明朝" w:hAnsi="ＭＳ 明朝"/>
                <w:kern w:val="0"/>
                <w:szCs w:val="21"/>
              </w:rPr>
            </w:pPr>
            <w:r w:rsidRPr="00780FDE">
              <w:rPr>
                <w:rFonts w:ascii="ＭＳ 明朝" w:hAnsi="ＭＳ 明朝" w:hint="eastAsia"/>
                <w:kern w:val="0"/>
                <w:szCs w:val="21"/>
              </w:rPr>
              <w:t>造形芸術教育学（造形芸術教育学に関する専門的内容），造形芸術学（美術理論・美術史に関する専門的内容），絵画（実技：鉛筆デッサン），彫刻（実技：粘土による立体表現），デザイン（実技：ポスターカラーによる平面構成），工芸（実技：粘土によるロクロ成形）のうちから１科目選択</w:t>
            </w:r>
          </w:p>
          <w:p w14:paraId="4BD4C355" w14:textId="77777777" w:rsidR="001B4281" w:rsidRPr="00780FDE" w:rsidRDefault="001B4281" w:rsidP="001B4281">
            <w:pPr>
              <w:adjustRightInd w:val="0"/>
              <w:spacing w:line="240" w:lineRule="exact"/>
              <w:ind w:leftChars="30" w:left="378" w:right="108" w:hangingChars="150" w:hanging="315"/>
              <w:jc w:val="left"/>
              <w:textAlignment w:val="baseline"/>
              <w:rPr>
                <w:rFonts w:ascii="ＭＳ 明朝" w:hAnsi="ＭＳ 明朝"/>
                <w:kern w:val="0"/>
                <w:szCs w:val="21"/>
              </w:rPr>
            </w:pPr>
            <w:r w:rsidRPr="00780FDE">
              <w:rPr>
                <w:rFonts w:ascii="ＭＳ 明朝" w:hAnsi="ＭＳ 明朝" w:hint="eastAsia"/>
                <w:kern w:val="0"/>
                <w:szCs w:val="21"/>
              </w:rPr>
              <w:t>＊選択問題は，志望する修士論文の主指導教員に事前に相談し，そ</w:t>
            </w:r>
          </w:p>
          <w:p w14:paraId="40B05FB5" w14:textId="3C5661E1" w:rsidR="00EF5A5E" w:rsidRPr="00780FDE" w:rsidRDefault="001B4281" w:rsidP="001B4281">
            <w:pPr>
              <w:adjustRightInd w:val="0"/>
              <w:spacing w:line="240" w:lineRule="exact"/>
              <w:ind w:leftChars="130" w:left="378" w:right="108" w:hangingChars="50" w:hanging="105"/>
              <w:jc w:val="left"/>
              <w:textAlignment w:val="baseline"/>
            </w:pPr>
            <w:r w:rsidRPr="00780FDE">
              <w:rPr>
                <w:rFonts w:ascii="ＭＳ 明朝" w:hAnsi="ＭＳ 明朝" w:hint="eastAsia"/>
                <w:kern w:val="0"/>
                <w:szCs w:val="21"/>
              </w:rPr>
              <w:t>の主指導教員の専門とする分野の科目を受験すること</w:t>
            </w:r>
          </w:p>
        </w:tc>
      </w:tr>
      <w:bookmarkEnd w:id="1"/>
    </w:tbl>
    <w:p w14:paraId="0DDD5935" w14:textId="7FB40052" w:rsidR="00864B8C" w:rsidRDefault="00864B8C" w:rsidP="000D2B6A">
      <w:pPr>
        <w:adjustRightInd w:val="0"/>
        <w:snapToGrid w:val="0"/>
        <w:spacing w:line="320" w:lineRule="exact"/>
      </w:pPr>
    </w:p>
    <w:p w14:paraId="377D413A" w14:textId="77777777" w:rsidR="00864B8C" w:rsidRPr="006E2D9F" w:rsidRDefault="00864B8C" w:rsidP="00585EAC">
      <w:pPr>
        <w:tabs>
          <w:tab w:val="left" w:pos="2552"/>
        </w:tabs>
        <w:adjustRightInd w:val="0"/>
        <w:snapToGrid w:val="0"/>
        <w:spacing w:line="320" w:lineRule="exact"/>
      </w:pPr>
    </w:p>
    <w:sectPr w:rsidR="00864B8C" w:rsidRPr="006E2D9F" w:rsidSect="008C6CC3">
      <w:pgSz w:w="11906" w:h="16838" w:code="9"/>
      <w:pgMar w:top="1134" w:right="1418" w:bottom="1134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9023E8" w14:textId="77777777" w:rsidR="007E09F6" w:rsidRDefault="007E09F6" w:rsidP="008C372C">
      <w:r>
        <w:separator/>
      </w:r>
    </w:p>
  </w:endnote>
  <w:endnote w:type="continuationSeparator" w:id="0">
    <w:p w14:paraId="1FCF1AB9" w14:textId="77777777" w:rsidR="007E09F6" w:rsidRDefault="007E09F6" w:rsidP="008C37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6FE7F0" w14:textId="77777777" w:rsidR="007E09F6" w:rsidRDefault="007E09F6" w:rsidP="008C372C">
      <w:r>
        <w:separator/>
      </w:r>
    </w:p>
  </w:footnote>
  <w:footnote w:type="continuationSeparator" w:id="0">
    <w:p w14:paraId="6F36D331" w14:textId="77777777" w:rsidR="007E09F6" w:rsidRDefault="007E09F6" w:rsidP="008C37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AE3ECA"/>
    <w:multiLevelType w:val="hybridMultilevel"/>
    <w:tmpl w:val="F704D4CE"/>
    <w:lvl w:ilvl="0" w:tplc="042C4C14">
      <w:start w:val="1"/>
      <w:numFmt w:val="decimalFullWidth"/>
      <w:lvlText w:val="注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66870C79"/>
    <w:multiLevelType w:val="hybridMultilevel"/>
    <w:tmpl w:val="CF6CE1AA"/>
    <w:lvl w:ilvl="0" w:tplc="68DC5A70">
      <w:start w:val="7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21C7975"/>
    <w:multiLevelType w:val="hybridMultilevel"/>
    <w:tmpl w:val="396AF8AE"/>
    <w:lvl w:ilvl="0" w:tplc="DE16A7BA">
      <w:start w:val="1"/>
      <w:numFmt w:val="decimalEnclosedCircle"/>
      <w:lvlText w:val="%1"/>
      <w:lvlJc w:val="left"/>
      <w:pPr>
        <w:ind w:left="55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75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revisionView w:inkAnnotations="0"/>
  <w:defaultTabStop w:val="840"/>
  <w:displayHorizontalDrawingGridEvery w:val="0"/>
  <w:displayVerticalDrawingGridEvery w:val="2"/>
  <w:characterSpacingControl w:val="compressPunctuation"/>
  <w:hdrShapeDefaults>
    <o:shapedefaults v:ext="edit" spidmax="1433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zNDYyNjYzszA0NzNW0lEKTi0uzszPAykwrQUAt1YJ+SwAAAA="/>
  </w:docVars>
  <w:rsids>
    <w:rsidRoot w:val="008C372C"/>
    <w:rsid w:val="00004173"/>
    <w:rsid w:val="00004AA6"/>
    <w:rsid w:val="00010A4B"/>
    <w:rsid w:val="0001292D"/>
    <w:rsid w:val="00023F15"/>
    <w:rsid w:val="0003149A"/>
    <w:rsid w:val="00034A57"/>
    <w:rsid w:val="000369C5"/>
    <w:rsid w:val="00041C37"/>
    <w:rsid w:val="00051A70"/>
    <w:rsid w:val="00052192"/>
    <w:rsid w:val="0005488D"/>
    <w:rsid w:val="000618AB"/>
    <w:rsid w:val="00063E95"/>
    <w:rsid w:val="000676BA"/>
    <w:rsid w:val="000706B3"/>
    <w:rsid w:val="0007163B"/>
    <w:rsid w:val="000807B2"/>
    <w:rsid w:val="000817E0"/>
    <w:rsid w:val="00082455"/>
    <w:rsid w:val="00082E57"/>
    <w:rsid w:val="00082F80"/>
    <w:rsid w:val="00085582"/>
    <w:rsid w:val="0008688F"/>
    <w:rsid w:val="0009143E"/>
    <w:rsid w:val="00091B46"/>
    <w:rsid w:val="00092BB4"/>
    <w:rsid w:val="00093420"/>
    <w:rsid w:val="000954D1"/>
    <w:rsid w:val="000A320D"/>
    <w:rsid w:val="000A41A9"/>
    <w:rsid w:val="000A62D0"/>
    <w:rsid w:val="000A65BB"/>
    <w:rsid w:val="000B1B93"/>
    <w:rsid w:val="000B52D6"/>
    <w:rsid w:val="000C4EF6"/>
    <w:rsid w:val="000C66A7"/>
    <w:rsid w:val="000C6842"/>
    <w:rsid w:val="000D2300"/>
    <w:rsid w:val="000D2B6A"/>
    <w:rsid w:val="000D320E"/>
    <w:rsid w:val="000D33B9"/>
    <w:rsid w:val="000D4A25"/>
    <w:rsid w:val="000E1CB9"/>
    <w:rsid w:val="000E7E36"/>
    <w:rsid w:val="000F09ED"/>
    <w:rsid w:val="000F1192"/>
    <w:rsid w:val="000F1B60"/>
    <w:rsid w:val="000F408D"/>
    <w:rsid w:val="000F5B7B"/>
    <w:rsid w:val="000F6B5B"/>
    <w:rsid w:val="00101F49"/>
    <w:rsid w:val="0010677F"/>
    <w:rsid w:val="00113479"/>
    <w:rsid w:val="001144F9"/>
    <w:rsid w:val="001222DA"/>
    <w:rsid w:val="0012234D"/>
    <w:rsid w:val="001228B1"/>
    <w:rsid w:val="00123480"/>
    <w:rsid w:val="001236E6"/>
    <w:rsid w:val="001271B4"/>
    <w:rsid w:val="0013005C"/>
    <w:rsid w:val="00136401"/>
    <w:rsid w:val="00140236"/>
    <w:rsid w:val="00140244"/>
    <w:rsid w:val="00142A43"/>
    <w:rsid w:val="001443DF"/>
    <w:rsid w:val="0015175B"/>
    <w:rsid w:val="00153985"/>
    <w:rsid w:val="00160EB6"/>
    <w:rsid w:val="001645E4"/>
    <w:rsid w:val="00165D2C"/>
    <w:rsid w:val="001676A9"/>
    <w:rsid w:val="00176956"/>
    <w:rsid w:val="00176A72"/>
    <w:rsid w:val="0017787B"/>
    <w:rsid w:val="00181525"/>
    <w:rsid w:val="00181F4C"/>
    <w:rsid w:val="00183028"/>
    <w:rsid w:val="00183FB6"/>
    <w:rsid w:val="00185370"/>
    <w:rsid w:val="001923C6"/>
    <w:rsid w:val="00193A34"/>
    <w:rsid w:val="00196E92"/>
    <w:rsid w:val="00196F36"/>
    <w:rsid w:val="00197560"/>
    <w:rsid w:val="001A02B6"/>
    <w:rsid w:val="001A1D8C"/>
    <w:rsid w:val="001A3DB0"/>
    <w:rsid w:val="001A4FBF"/>
    <w:rsid w:val="001B16FD"/>
    <w:rsid w:val="001B4281"/>
    <w:rsid w:val="001B5A5A"/>
    <w:rsid w:val="001B756B"/>
    <w:rsid w:val="001B7E99"/>
    <w:rsid w:val="001C145B"/>
    <w:rsid w:val="001C310D"/>
    <w:rsid w:val="001C7BCB"/>
    <w:rsid w:val="001D0995"/>
    <w:rsid w:val="001D1EFB"/>
    <w:rsid w:val="001D3E6B"/>
    <w:rsid w:val="001D520D"/>
    <w:rsid w:val="001D743C"/>
    <w:rsid w:val="001D798C"/>
    <w:rsid w:val="001E1D29"/>
    <w:rsid w:val="001E2EB0"/>
    <w:rsid w:val="001F2ACE"/>
    <w:rsid w:val="001F5628"/>
    <w:rsid w:val="00214150"/>
    <w:rsid w:val="00215BEF"/>
    <w:rsid w:val="00215FF7"/>
    <w:rsid w:val="00217A3A"/>
    <w:rsid w:val="00221C0A"/>
    <w:rsid w:val="00222DA5"/>
    <w:rsid w:val="0022405C"/>
    <w:rsid w:val="00230CBB"/>
    <w:rsid w:val="00231F8C"/>
    <w:rsid w:val="00240967"/>
    <w:rsid w:val="00242C30"/>
    <w:rsid w:val="002438A4"/>
    <w:rsid w:val="0024431B"/>
    <w:rsid w:val="002459B7"/>
    <w:rsid w:val="00250101"/>
    <w:rsid w:val="00260480"/>
    <w:rsid w:val="00262F74"/>
    <w:rsid w:val="00263363"/>
    <w:rsid w:val="00264346"/>
    <w:rsid w:val="0026497A"/>
    <w:rsid w:val="00275154"/>
    <w:rsid w:val="0027574C"/>
    <w:rsid w:val="002806BA"/>
    <w:rsid w:val="00283352"/>
    <w:rsid w:val="002837E1"/>
    <w:rsid w:val="00285D38"/>
    <w:rsid w:val="00290EEE"/>
    <w:rsid w:val="00295693"/>
    <w:rsid w:val="00297AFD"/>
    <w:rsid w:val="002A05A8"/>
    <w:rsid w:val="002A376C"/>
    <w:rsid w:val="002A64E7"/>
    <w:rsid w:val="002A7A36"/>
    <w:rsid w:val="002B25FB"/>
    <w:rsid w:val="002B5053"/>
    <w:rsid w:val="002C30CD"/>
    <w:rsid w:val="002C45E4"/>
    <w:rsid w:val="002C4743"/>
    <w:rsid w:val="002D0B24"/>
    <w:rsid w:val="002D0BC0"/>
    <w:rsid w:val="002D1A96"/>
    <w:rsid w:val="002D742C"/>
    <w:rsid w:val="002E1ED2"/>
    <w:rsid w:val="002E418D"/>
    <w:rsid w:val="002E4BB3"/>
    <w:rsid w:val="002F0282"/>
    <w:rsid w:val="002F28E6"/>
    <w:rsid w:val="002F3BCA"/>
    <w:rsid w:val="002F5A6D"/>
    <w:rsid w:val="002F5E16"/>
    <w:rsid w:val="00302E31"/>
    <w:rsid w:val="003046DB"/>
    <w:rsid w:val="00304DB7"/>
    <w:rsid w:val="003065B3"/>
    <w:rsid w:val="0031753C"/>
    <w:rsid w:val="003273E3"/>
    <w:rsid w:val="00333DC8"/>
    <w:rsid w:val="00336228"/>
    <w:rsid w:val="00336DA8"/>
    <w:rsid w:val="00337140"/>
    <w:rsid w:val="00345E55"/>
    <w:rsid w:val="00347550"/>
    <w:rsid w:val="00347BFB"/>
    <w:rsid w:val="00350CCC"/>
    <w:rsid w:val="00353351"/>
    <w:rsid w:val="003607F1"/>
    <w:rsid w:val="00360FED"/>
    <w:rsid w:val="0036284B"/>
    <w:rsid w:val="00362BFF"/>
    <w:rsid w:val="00363A81"/>
    <w:rsid w:val="00363F2D"/>
    <w:rsid w:val="00365986"/>
    <w:rsid w:val="00371A24"/>
    <w:rsid w:val="003800F5"/>
    <w:rsid w:val="00384591"/>
    <w:rsid w:val="003B2259"/>
    <w:rsid w:val="003B64BD"/>
    <w:rsid w:val="003B7839"/>
    <w:rsid w:val="003D1075"/>
    <w:rsid w:val="003D1966"/>
    <w:rsid w:val="003D2743"/>
    <w:rsid w:val="003D4384"/>
    <w:rsid w:val="003D7080"/>
    <w:rsid w:val="003E0037"/>
    <w:rsid w:val="003E1018"/>
    <w:rsid w:val="003E282E"/>
    <w:rsid w:val="003E35E8"/>
    <w:rsid w:val="003E3C19"/>
    <w:rsid w:val="003E5058"/>
    <w:rsid w:val="003E689F"/>
    <w:rsid w:val="003F4AB2"/>
    <w:rsid w:val="003F4E24"/>
    <w:rsid w:val="003F625E"/>
    <w:rsid w:val="003F6729"/>
    <w:rsid w:val="00401567"/>
    <w:rsid w:val="004046C0"/>
    <w:rsid w:val="004048F2"/>
    <w:rsid w:val="0041462B"/>
    <w:rsid w:val="00414F18"/>
    <w:rsid w:val="00416A80"/>
    <w:rsid w:val="00417F72"/>
    <w:rsid w:val="004204A5"/>
    <w:rsid w:val="0042109A"/>
    <w:rsid w:val="004244E7"/>
    <w:rsid w:val="0042623F"/>
    <w:rsid w:val="00426B1C"/>
    <w:rsid w:val="00431BE2"/>
    <w:rsid w:val="004377B9"/>
    <w:rsid w:val="004415F4"/>
    <w:rsid w:val="00441AE2"/>
    <w:rsid w:val="00445B49"/>
    <w:rsid w:val="0044653F"/>
    <w:rsid w:val="0045361D"/>
    <w:rsid w:val="0045675A"/>
    <w:rsid w:val="00465116"/>
    <w:rsid w:val="0047002E"/>
    <w:rsid w:val="004711F2"/>
    <w:rsid w:val="00471601"/>
    <w:rsid w:val="00473078"/>
    <w:rsid w:val="004742FA"/>
    <w:rsid w:val="00474F63"/>
    <w:rsid w:val="00476FDC"/>
    <w:rsid w:val="00477EEA"/>
    <w:rsid w:val="00480551"/>
    <w:rsid w:val="00485D08"/>
    <w:rsid w:val="00490739"/>
    <w:rsid w:val="00491A8F"/>
    <w:rsid w:val="004925BC"/>
    <w:rsid w:val="00492B73"/>
    <w:rsid w:val="004938D4"/>
    <w:rsid w:val="00497129"/>
    <w:rsid w:val="00497E08"/>
    <w:rsid w:val="004A697E"/>
    <w:rsid w:val="004B0C83"/>
    <w:rsid w:val="004B128D"/>
    <w:rsid w:val="004B21E0"/>
    <w:rsid w:val="004B23F6"/>
    <w:rsid w:val="004B548B"/>
    <w:rsid w:val="004C33E3"/>
    <w:rsid w:val="004C5DDC"/>
    <w:rsid w:val="004D729F"/>
    <w:rsid w:val="004E0501"/>
    <w:rsid w:val="004E15B4"/>
    <w:rsid w:val="004E507D"/>
    <w:rsid w:val="004F32B4"/>
    <w:rsid w:val="004F430E"/>
    <w:rsid w:val="004F4AC8"/>
    <w:rsid w:val="004F7694"/>
    <w:rsid w:val="004F7A93"/>
    <w:rsid w:val="00501185"/>
    <w:rsid w:val="00502AD3"/>
    <w:rsid w:val="00506DA0"/>
    <w:rsid w:val="00507457"/>
    <w:rsid w:val="005102EC"/>
    <w:rsid w:val="0051137E"/>
    <w:rsid w:val="00511559"/>
    <w:rsid w:val="005118B7"/>
    <w:rsid w:val="00515EF3"/>
    <w:rsid w:val="005161EE"/>
    <w:rsid w:val="005178CF"/>
    <w:rsid w:val="00517BBC"/>
    <w:rsid w:val="005240FB"/>
    <w:rsid w:val="00524D45"/>
    <w:rsid w:val="00531F20"/>
    <w:rsid w:val="0053297C"/>
    <w:rsid w:val="00540461"/>
    <w:rsid w:val="00543B4B"/>
    <w:rsid w:val="0054531E"/>
    <w:rsid w:val="005460C8"/>
    <w:rsid w:val="005526C2"/>
    <w:rsid w:val="00557977"/>
    <w:rsid w:val="005617CD"/>
    <w:rsid w:val="00562546"/>
    <w:rsid w:val="00564A0B"/>
    <w:rsid w:val="0057142F"/>
    <w:rsid w:val="00572011"/>
    <w:rsid w:val="00572FE5"/>
    <w:rsid w:val="00575FC1"/>
    <w:rsid w:val="00576D2D"/>
    <w:rsid w:val="00577403"/>
    <w:rsid w:val="00577B91"/>
    <w:rsid w:val="005836B8"/>
    <w:rsid w:val="00584082"/>
    <w:rsid w:val="00585EAC"/>
    <w:rsid w:val="005870CB"/>
    <w:rsid w:val="005872E5"/>
    <w:rsid w:val="005900B4"/>
    <w:rsid w:val="0059032B"/>
    <w:rsid w:val="00590770"/>
    <w:rsid w:val="0059343A"/>
    <w:rsid w:val="0059718B"/>
    <w:rsid w:val="00597D3B"/>
    <w:rsid w:val="005A0B06"/>
    <w:rsid w:val="005A750C"/>
    <w:rsid w:val="005B14D3"/>
    <w:rsid w:val="005B1AF8"/>
    <w:rsid w:val="005B207E"/>
    <w:rsid w:val="005C6BBE"/>
    <w:rsid w:val="005D5497"/>
    <w:rsid w:val="005D5CAE"/>
    <w:rsid w:val="005D6EA1"/>
    <w:rsid w:val="005F1612"/>
    <w:rsid w:val="005F2AF7"/>
    <w:rsid w:val="00603FDE"/>
    <w:rsid w:val="00604B8B"/>
    <w:rsid w:val="00606B32"/>
    <w:rsid w:val="00607EC3"/>
    <w:rsid w:val="006135B5"/>
    <w:rsid w:val="0061480B"/>
    <w:rsid w:val="00622A4F"/>
    <w:rsid w:val="00624495"/>
    <w:rsid w:val="00627389"/>
    <w:rsid w:val="00627878"/>
    <w:rsid w:val="006316A2"/>
    <w:rsid w:val="00631C28"/>
    <w:rsid w:val="00634AA6"/>
    <w:rsid w:val="006418CB"/>
    <w:rsid w:val="006445D9"/>
    <w:rsid w:val="00644688"/>
    <w:rsid w:val="006470B0"/>
    <w:rsid w:val="00651662"/>
    <w:rsid w:val="0065259A"/>
    <w:rsid w:val="00655643"/>
    <w:rsid w:val="00656C2A"/>
    <w:rsid w:val="00657C09"/>
    <w:rsid w:val="006639D2"/>
    <w:rsid w:val="00666B0D"/>
    <w:rsid w:val="00671E34"/>
    <w:rsid w:val="006764C8"/>
    <w:rsid w:val="00677840"/>
    <w:rsid w:val="00681290"/>
    <w:rsid w:val="00681F7D"/>
    <w:rsid w:val="00685ADC"/>
    <w:rsid w:val="00691C6E"/>
    <w:rsid w:val="006A3D5C"/>
    <w:rsid w:val="006A5310"/>
    <w:rsid w:val="006A6ADC"/>
    <w:rsid w:val="006A7B2C"/>
    <w:rsid w:val="006B4798"/>
    <w:rsid w:val="006B67E4"/>
    <w:rsid w:val="006C11AC"/>
    <w:rsid w:val="006C27E4"/>
    <w:rsid w:val="006C3B88"/>
    <w:rsid w:val="006D2481"/>
    <w:rsid w:val="006E2D9F"/>
    <w:rsid w:val="006F1A1F"/>
    <w:rsid w:val="006F79BD"/>
    <w:rsid w:val="007022AE"/>
    <w:rsid w:val="00705B91"/>
    <w:rsid w:val="0070712A"/>
    <w:rsid w:val="00710B15"/>
    <w:rsid w:val="007305B0"/>
    <w:rsid w:val="007328B3"/>
    <w:rsid w:val="00734ED0"/>
    <w:rsid w:val="00735150"/>
    <w:rsid w:val="00742341"/>
    <w:rsid w:val="00744657"/>
    <w:rsid w:val="00744AB5"/>
    <w:rsid w:val="007526B9"/>
    <w:rsid w:val="0075637D"/>
    <w:rsid w:val="007570F3"/>
    <w:rsid w:val="00760283"/>
    <w:rsid w:val="00760405"/>
    <w:rsid w:val="0076396F"/>
    <w:rsid w:val="007649EE"/>
    <w:rsid w:val="00764E09"/>
    <w:rsid w:val="007745B1"/>
    <w:rsid w:val="00780FDE"/>
    <w:rsid w:val="00781FE8"/>
    <w:rsid w:val="00790D81"/>
    <w:rsid w:val="00792A68"/>
    <w:rsid w:val="007949A3"/>
    <w:rsid w:val="00796977"/>
    <w:rsid w:val="007A4058"/>
    <w:rsid w:val="007A6945"/>
    <w:rsid w:val="007A7176"/>
    <w:rsid w:val="007B58F1"/>
    <w:rsid w:val="007C15F9"/>
    <w:rsid w:val="007C2B24"/>
    <w:rsid w:val="007C414A"/>
    <w:rsid w:val="007C67EB"/>
    <w:rsid w:val="007D0092"/>
    <w:rsid w:val="007D042F"/>
    <w:rsid w:val="007D089B"/>
    <w:rsid w:val="007D20CC"/>
    <w:rsid w:val="007D2F89"/>
    <w:rsid w:val="007E09F6"/>
    <w:rsid w:val="007E23B8"/>
    <w:rsid w:val="007E7704"/>
    <w:rsid w:val="007F1534"/>
    <w:rsid w:val="007F3A0A"/>
    <w:rsid w:val="007F51CD"/>
    <w:rsid w:val="007F6667"/>
    <w:rsid w:val="008056EA"/>
    <w:rsid w:val="008067D9"/>
    <w:rsid w:val="00807633"/>
    <w:rsid w:val="008104D4"/>
    <w:rsid w:val="00814C00"/>
    <w:rsid w:val="00821061"/>
    <w:rsid w:val="00823348"/>
    <w:rsid w:val="008243AF"/>
    <w:rsid w:val="00836D1F"/>
    <w:rsid w:val="00841755"/>
    <w:rsid w:val="0084229B"/>
    <w:rsid w:val="00843124"/>
    <w:rsid w:val="008433BA"/>
    <w:rsid w:val="00844CB1"/>
    <w:rsid w:val="00850EB7"/>
    <w:rsid w:val="00857DFA"/>
    <w:rsid w:val="00864B8C"/>
    <w:rsid w:val="00872868"/>
    <w:rsid w:val="00872B42"/>
    <w:rsid w:val="00875019"/>
    <w:rsid w:val="00876627"/>
    <w:rsid w:val="00877ACE"/>
    <w:rsid w:val="00885005"/>
    <w:rsid w:val="008856B8"/>
    <w:rsid w:val="008876F7"/>
    <w:rsid w:val="00890888"/>
    <w:rsid w:val="00895195"/>
    <w:rsid w:val="008956D0"/>
    <w:rsid w:val="008957D0"/>
    <w:rsid w:val="00897565"/>
    <w:rsid w:val="008A1F3B"/>
    <w:rsid w:val="008B66DC"/>
    <w:rsid w:val="008C09C2"/>
    <w:rsid w:val="008C372C"/>
    <w:rsid w:val="008C65F4"/>
    <w:rsid w:val="008C6CC3"/>
    <w:rsid w:val="008D3288"/>
    <w:rsid w:val="008D3DE1"/>
    <w:rsid w:val="008E0EC0"/>
    <w:rsid w:val="008E0EEA"/>
    <w:rsid w:val="008E24F4"/>
    <w:rsid w:val="008E2626"/>
    <w:rsid w:val="008E3730"/>
    <w:rsid w:val="008E4641"/>
    <w:rsid w:val="008E5809"/>
    <w:rsid w:val="008E68A9"/>
    <w:rsid w:val="008F1ACF"/>
    <w:rsid w:val="008F3C33"/>
    <w:rsid w:val="008F4434"/>
    <w:rsid w:val="008F750F"/>
    <w:rsid w:val="0090188F"/>
    <w:rsid w:val="00902A25"/>
    <w:rsid w:val="00902AB9"/>
    <w:rsid w:val="00903699"/>
    <w:rsid w:val="00906598"/>
    <w:rsid w:val="009072DA"/>
    <w:rsid w:val="00912D5C"/>
    <w:rsid w:val="00913BF2"/>
    <w:rsid w:val="009162BC"/>
    <w:rsid w:val="00917445"/>
    <w:rsid w:val="009254D8"/>
    <w:rsid w:val="00925AF4"/>
    <w:rsid w:val="00925DA7"/>
    <w:rsid w:val="00930D8F"/>
    <w:rsid w:val="009414BD"/>
    <w:rsid w:val="00945C5C"/>
    <w:rsid w:val="00961329"/>
    <w:rsid w:val="009613B4"/>
    <w:rsid w:val="009640E5"/>
    <w:rsid w:val="00965A2B"/>
    <w:rsid w:val="009700C5"/>
    <w:rsid w:val="00970921"/>
    <w:rsid w:val="009709B6"/>
    <w:rsid w:val="00974BF4"/>
    <w:rsid w:val="0098069F"/>
    <w:rsid w:val="0099515F"/>
    <w:rsid w:val="00995544"/>
    <w:rsid w:val="00995738"/>
    <w:rsid w:val="00995F9A"/>
    <w:rsid w:val="00997049"/>
    <w:rsid w:val="00997910"/>
    <w:rsid w:val="009A2EE6"/>
    <w:rsid w:val="009B10C7"/>
    <w:rsid w:val="009B1FA8"/>
    <w:rsid w:val="009B2118"/>
    <w:rsid w:val="009B274C"/>
    <w:rsid w:val="009C58F2"/>
    <w:rsid w:val="009D06A3"/>
    <w:rsid w:val="009D3FE8"/>
    <w:rsid w:val="009E210C"/>
    <w:rsid w:val="009F64F6"/>
    <w:rsid w:val="00A03B00"/>
    <w:rsid w:val="00A04580"/>
    <w:rsid w:val="00A118A4"/>
    <w:rsid w:val="00A123AE"/>
    <w:rsid w:val="00A12796"/>
    <w:rsid w:val="00A13F4E"/>
    <w:rsid w:val="00A14511"/>
    <w:rsid w:val="00A22166"/>
    <w:rsid w:val="00A2573F"/>
    <w:rsid w:val="00A25C49"/>
    <w:rsid w:val="00A27BD0"/>
    <w:rsid w:val="00A35CC6"/>
    <w:rsid w:val="00A36412"/>
    <w:rsid w:val="00A41721"/>
    <w:rsid w:val="00A41A72"/>
    <w:rsid w:val="00A43963"/>
    <w:rsid w:val="00A4470F"/>
    <w:rsid w:val="00A448FF"/>
    <w:rsid w:val="00A45D3D"/>
    <w:rsid w:val="00A47150"/>
    <w:rsid w:val="00A477FF"/>
    <w:rsid w:val="00A57CBC"/>
    <w:rsid w:val="00A6120D"/>
    <w:rsid w:val="00A62B70"/>
    <w:rsid w:val="00A631D5"/>
    <w:rsid w:val="00A65A41"/>
    <w:rsid w:val="00A679AA"/>
    <w:rsid w:val="00A7077D"/>
    <w:rsid w:val="00A75128"/>
    <w:rsid w:val="00A75D68"/>
    <w:rsid w:val="00A769E4"/>
    <w:rsid w:val="00A7740F"/>
    <w:rsid w:val="00A81FAE"/>
    <w:rsid w:val="00A86076"/>
    <w:rsid w:val="00A9443B"/>
    <w:rsid w:val="00A976EC"/>
    <w:rsid w:val="00AA62F2"/>
    <w:rsid w:val="00AB3D67"/>
    <w:rsid w:val="00AC1459"/>
    <w:rsid w:val="00AD0B08"/>
    <w:rsid w:val="00AE14FC"/>
    <w:rsid w:val="00AE5A4E"/>
    <w:rsid w:val="00AE6296"/>
    <w:rsid w:val="00AF4285"/>
    <w:rsid w:val="00B017B3"/>
    <w:rsid w:val="00B1157E"/>
    <w:rsid w:val="00B15882"/>
    <w:rsid w:val="00B16239"/>
    <w:rsid w:val="00B1789D"/>
    <w:rsid w:val="00B235E3"/>
    <w:rsid w:val="00B24D4E"/>
    <w:rsid w:val="00B274B8"/>
    <w:rsid w:val="00B310CA"/>
    <w:rsid w:val="00B3149A"/>
    <w:rsid w:val="00B32A2E"/>
    <w:rsid w:val="00B3318F"/>
    <w:rsid w:val="00B351D7"/>
    <w:rsid w:val="00B40611"/>
    <w:rsid w:val="00B40C3C"/>
    <w:rsid w:val="00B43C7B"/>
    <w:rsid w:val="00B44B4E"/>
    <w:rsid w:val="00B47C17"/>
    <w:rsid w:val="00B606E5"/>
    <w:rsid w:val="00B647A8"/>
    <w:rsid w:val="00B736BC"/>
    <w:rsid w:val="00B7525B"/>
    <w:rsid w:val="00B810D8"/>
    <w:rsid w:val="00B8638D"/>
    <w:rsid w:val="00B9249E"/>
    <w:rsid w:val="00BA3846"/>
    <w:rsid w:val="00BA4F5B"/>
    <w:rsid w:val="00BA6B11"/>
    <w:rsid w:val="00BB37C8"/>
    <w:rsid w:val="00BB3C2A"/>
    <w:rsid w:val="00BB7D05"/>
    <w:rsid w:val="00BC3D34"/>
    <w:rsid w:val="00BC5EF2"/>
    <w:rsid w:val="00BC6CC2"/>
    <w:rsid w:val="00BE1F00"/>
    <w:rsid w:val="00BE2D51"/>
    <w:rsid w:val="00BE5D45"/>
    <w:rsid w:val="00BE647C"/>
    <w:rsid w:val="00BE74C1"/>
    <w:rsid w:val="00BF201A"/>
    <w:rsid w:val="00BF3BB2"/>
    <w:rsid w:val="00BF3DA5"/>
    <w:rsid w:val="00BF4486"/>
    <w:rsid w:val="00BF568D"/>
    <w:rsid w:val="00C0033B"/>
    <w:rsid w:val="00C00BFA"/>
    <w:rsid w:val="00C01184"/>
    <w:rsid w:val="00C01D46"/>
    <w:rsid w:val="00C06572"/>
    <w:rsid w:val="00C069EC"/>
    <w:rsid w:val="00C07455"/>
    <w:rsid w:val="00C10A70"/>
    <w:rsid w:val="00C13BE6"/>
    <w:rsid w:val="00C17A01"/>
    <w:rsid w:val="00C20D08"/>
    <w:rsid w:val="00C23284"/>
    <w:rsid w:val="00C25768"/>
    <w:rsid w:val="00C30AA2"/>
    <w:rsid w:val="00C3330D"/>
    <w:rsid w:val="00C44C13"/>
    <w:rsid w:val="00C466CF"/>
    <w:rsid w:val="00C50D9E"/>
    <w:rsid w:val="00C540DF"/>
    <w:rsid w:val="00C54F9F"/>
    <w:rsid w:val="00C57DC3"/>
    <w:rsid w:val="00C62C83"/>
    <w:rsid w:val="00C6422A"/>
    <w:rsid w:val="00C643D1"/>
    <w:rsid w:val="00C66AF8"/>
    <w:rsid w:val="00C7684B"/>
    <w:rsid w:val="00C80BAE"/>
    <w:rsid w:val="00C83DF1"/>
    <w:rsid w:val="00C84D08"/>
    <w:rsid w:val="00C94E14"/>
    <w:rsid w:val="00C9624F"/>
    <w:rsid w:val="00C96410"/>
    <w:rsid w:val="00C97FEE"/>
    <w:rsid w:val="00CB2B95"/>
    <w:rsid w:val="00CB4107"/>
    <w:rsid w:val="00CB4E8A"/>
    <w:rsid w:val="00CB6D90"/>
    <w:rsid w:val="00CC2419"/>
    <w:rsid w:val="00CC386E"/>
    <w:rsid w:val="00CC474E"/>
    <w:rsid w:val="00CD19AE"/>
    <w:rsid w:val="00CD295E"/>
    <w:rsid w:val="00CD2CDC"/>
    <w:rsid w:val="00CD493A"/>
    <w:rsid w:val="00CE15A1"/>
    <w:rsid w:val="00CE2C95"/>
    <w:rsid w:val="00CE6BE7"/>
    <w:rsid w:val="00CE74AC"/>
    <w:rsid w:val="00CF0446"/>
    <w:rsid w:val="00CF2C39"/>
    <w:rsid w:val="00CF4163"/>
    <w:rsid w:val="00CF5DD3"/>
    <w:rsid w:val="00CF6266"/>
    <w:rsid w:val="00CF66AA"/>
    <w:rsid w:val="00D017A7"/>
    <w:rsid w:val="00D04909"/>
    <w:rsid w:val="00D06182"/>
    <w:rsid w:val="00D21A98"/>
    <w:rsid w:val="00D2343F"/>
    <w:rsid w:val="00D24F28"/>
    <w:rsid w:val="00D33823"/>
    <w:rsid w:val="00D36439"/>
    <w:rsid w:val="00D42FF4"/>
    <w:rsid w:val="00D51369"/>
    <w:rsid w:val="00D5397C"/>
    <w:rsid w:val="00D572BC"/>
    <w:rsid w:val="00D60281"/>
    <w:rsid w:val="00D61B54"/>
    <w:rsid w:val="00D61DAB"/>
    <w:rsid w:val="00D6220F"/>
    <w:rsid w:val="00D73B69"/>
    <w:rsid w:val="00D771BA"/>
    <w:rsid w:val="00D771E5"/>
    <w:rsid w:val="00D83473"/>
    <w:rsid w:val="00D8560D"/>
    <w:rsid w:val="00D87947"/>
    <w:rsid w:val="00D87A5D"/>
    <w:rsid w:val="00D87A5F"/>
    <w:rsid w:val="00D90FB5"/>
    <w:rsid w:val="00D94222"/>
    <w:rsid w:val="00D96C1D"/>
    <w:rsid w:val="00DA1E92"/>
    <w:rsid w:val="00DB00B3"/>
    <w:rsid w:val="00DB16EA"/>
    <w:rsid w:val="00DC7D33"/>
    <w:rsid w:val="00DD288E"/>
    <w:rsid w:val="00DD4C8C"/>
    <w:rsid w:val="00DE3115"/>
    <w:rsid w:val="00DE3799"/>
    <w:rsid w:val="00DE505C"/>
    <w:rsid w:val="00DE7620"/>
    <w:rsid w:val="00DE783C"/>
    <w:rsid w:val="00E018B1"/>
    <w:rsid w:val="00E022EF"/>
    <w:rsid w:val="00E0516A"/>
    <w:rsid w:val="00E05AF2"/>
    <w:rsid w:val="00E06F28"/>
    <w:rsid w:val="00E16890"/>
    <w:rsid w:val="00E20ED0"/>
    <w:rsid w:val="00E213F3"/>
    <w:rsid w:val="00E30D7F"/>
    <w:rsid w:val="00E373AC"/>
    <w:rsid w:val="00E40E31"/>
    <w:rsid w:val="00E41ABD"/>
    <w:rsid w:val="00E618E9"/>
    <w:rsid w:val="00E626AD"/>
    <w:rsid w:val="00E62C79"/>
    <w:rsid w:val="00E65BD8"/>
    <w:rsid w:val="00E716C3"/>
    <w:rsid w:val="00E81B70"/>
    <w:rsid w:val="00E82F56"/>
    <w:rsid w:val="00E842FF"/>
    <w:rsid w:val="00E918A9"/>
    <w:rsid w:val="00E92403"/>
    <w:rsid w:val="00E97077"/>
    <w:rsid w:val="00E971B8"/>
    <w:rsid w:val="00EA1D42"/>
    <w:rsid w:val="00EA7DDC"/>
    <w:rsid w:val="00EB182E"/>
    <w:rsid w:val="00EB1C29"/>
    <w:rsid w:val="00EB7B64"/>
    <w:rsid w:val="00EC0757"/>
    <w:rsid w:val="00EC1813"/>
    <w:rsid w:val="00EC1AD9"/>
    <w:rsid w:val="00EC1D31"/>
    <w:rsid w:val="00EC482F"/>
    <w:rsid w:val="00EC4931"/>
    <w:rsid w:val="00EC62D3"/>
    <w:rsid w:val="00ED0777"/>
    <w:rsid w:val="00ED2B38"/>
    <w:rsid w:val="00ED503C"/>
    <w:rsid w:val="00ED6C86"/>
    <w:rsid w:val="00EE1E8E"/>
    <w:rsid w:val="00EE3D72"/>
    <w:rsid w:val="00EE5761"/>
    <w:rsid w:val="00EF1C82"/>
    <w:rsid w:val="00EF20C1"/>
    <w:rsid w:val="00EF5A5E"/>
    <w:rsid w:val="00F005BD"/>
    <w:rsid w:val="00F02078"/>
    <w:rsid w:val="00F0473B"/>
    <w:rsid w:val="00F10444"/>
    <w:rsid w:val="00F107E1"/>
    <w:rsid w:val="00F1379D"/>
    <w:rsid w:val="00F32248"/>
    <w:rsid w:val="00F3607D"/>
    <w:rsid w:val="00F404F5"/>
    <w:rsid w:val="00F40C60"/>
    <w:rsid w:val="00F43CD0"/>
    <w:rsid w:val="00F46D06"/>
    <w:rsid w:val="00F52052"/>
    <w:rsid w:val="00F52067"/>
    <w:rsid w:val="00F53ADE"/>
    <w:rsid w:val="00F56DB8"/>
    <w:rsid w:val="00F60188"/>
    <w:rsid w:val="00F6212D"/>
    <w:rsid w:val="00F730F5"/>
    <w:rsid w:val="00F746AD"/>
    <w:rsid w:val="00F76990"/>
    <w:rsid w:val="00F8112D"/>
    <w:rsid w:val="00F83850"/>
    <w:rsid w:val="00F84C43"/>
    <w:rsid w:val="00F84D39"/>
    <w:rsid w:val="00F858BF"/>
    <w:rsid w:val="00F90EC0"/>
    <w:rsid w:val="00F94C4B"/>
    <w:rsid w:val="00F9596D"/>
    <w:rsid w:val="00F96205"/>
    <w:rsid w:val="00FA42D5"/>
    <w:rsid w:val="00FA5FBE"/>
    <w:rsid w:val="00FB084B"/>
    <w:rsid w:val="00FB3A98"/>
    <w:rsid w:val="00FB3CEC"/>
    <w:rsid w:val="00FB5C58"/>
    <w:rsid w:val="00FB66B4"/>
    <w:rsid w:val="00FB72EF"/>
    <w:rsid w:val="00FB72FE"/>
    <w:rsid w:val="00FC0B3E"/>
    <w:rsid w:val="00FC5104"/>
    <w:rsid w:val="00FC5C04"/>
    <w:rsid w:val="00FE7729"/>
    <w:rsid w:val="00FF30A0"/>
    <w:rsid w:val="00FF47F4"/>
    <w:rsid w:val="00FF4A18"/>
    <w:rsid w:val="00FF69CB"/>
    <w:rsid w:val="2A341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>
      <v:textbox inset="5.85pt,.7pt,5.85pt,.7pt"/>
    </o:shapedefaults>
    <o:shapelayout v:ext="edit">
      <o:idmap v:ext="edit" data="1"/>
    </o:shapelayout>
  </w:shapeDefaults>
  <w:decimalSymbol w:val="."/>
  <w:listSeparator w:val=","/>
  <w14:docId w14:val="3F7819C5"/>
  <w15:docId w15:val="{80B12CF2-7264-40E8-8E5A-500379B7A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C372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8C372C"/>
  </w:style>
  <w:style w:type="paragraph" w:styleId="a5">
    <w:name w:val="footer"/>
    <w:basedOn w:val="a"/>
    <w:link w:val="a6"/>
    <w:uiPriority w:val="99"/>
    <w:unhideWhenUsed/>
    <w:rsid w:val="008C372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8C372C"/>
  </w:style>
  <w:style w:type="table" w:styleId="a7">
    <w:name w:val="Table Grid"/>
    <w:basedOn w:val="a1"/>
    <w:uiPriority w:val="59"/>
    <w:rsid w:val="008C37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8C372C"/>
    <w:pPr>
      <w:ind w:leftChars="400" w:left="840"/>
    </w:pPr>
  </w:style>
  <w:style w:type="paragraph" w:styleId="a9">
    <w:name w:val="Balloon Text"/>
    <w:basedOn w:val="a"/>
    <w:link w:val="aa"/>
    <w:uiPriority w:val="99"/>
    <w:semiHidden/>
    <w:unhideWhenUsed/>
    <w:rsid w:val="00371A24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371A24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2B25FB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2B25FB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2B25FB"/>
  </w:style>
  <w:style w:type="paragraph" w:styleId="ae">
    <w:name w:val="annotation subject"/>
    <w:basedOn w:val="ac"/>
    <w:next w:val="ac"/>
    <w:link w:val="af"/>
    <w:uiPriority w:val="99"/>
    <w:semiHidden/>
    <w:unhideWhenUsed/>
    <w:rsid w:val="002B25FB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2B25F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532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2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8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B63605-F22E-4924-BC46-E1A502BD1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ZAWA</dc:creator>
  <cp:lastModifiedBy>小迫　理子</cp:lastModifiedBy>
  <cp:revision>46</cp:revision>
  <cp:lastPrinted>2020-05-11T06:25:00Z</cp:lastPrinted>
  <dcterms:created xsi:type="dcterms:W3CDTF">2020-05-20T08:43:00Z</dcterms:created>
  <dcterms:modified xsi:type="dcterms:W3CDTF">2025-10-28T02:19:00Z</dcterms:modified>
</cp:coreProperties>
</file>